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B003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5FE257BF" w14:textId="62E661EE" w:rsidR="00544E3D" w:rsidRDefault="00544E3D" w:rsidP="00544E3D">
      <w:pPr>
        <w:ind w:firstLine="720"/>
        <w:rPr>
          <w:sz w:val="28"/>
          <w:szCs w:val="28"/>
        </w:rPr>
      </w:pPr>
      <w:proofErr w:type="gramStart"/>
      <w:r>
        <w:rPr>
          <w:sz w:val="28"/>
          <w:szCs w:val="28"/>
        </w:rPr>
        <w:t>Answer :</w:t>
      </w:r>
      <w:proofErr w:type="gramEnd"/>
      <w:r>
        <w:rPr>
          <w:sz w:val="28"/>
          <w:szCs w:val="28"/>
        </w:rPr>
        <w:t xml:space="preserve"> Fortnite</w:t>
      </w:r>
    </w:p>
    <w:p w14:paraId="34A9E19B" w14:textId="77777777" w:rsidR="007B4A91" w:rsidRDefault="007B003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4B0EB5CD" w14:textId="4A52A808" w:rsidR="00544E3D" w:rsidRPr="00544E3D" w:rsidRDefault="00556965" w:rsidP="00544E3D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098B341" w:rsidR="007B4A91" w:rsidRDefault="00544E3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nswer :</w:t>
      </w:r>
      <w:proofErr w:type="gramEnd"/>
      <w:r>
        <w:rPr>
          <w:sz w:val="28"/>
          <w:szCs w:val="28"/>
        </w:rPr>
        <w:t xml:space="preserve"> T</w:t>
      </w:r>
      <w:r>
        <w:rPr>
          <w:sz w:val="28"/>
          <w:szCs w:val="28"/>
        </w:rPr>
        <w:t>he goal of the game</w:t>
      </w:r>
      <w:r>
        <w:rPr>
          <w:sz w:val="28"/>
          <w:szCs w:val="28"/>
        </w:rPr>
        <w:t xml:space="preserve"> to eliminate other players</w:t>
      </w:r>
    </w:p>
    <w:p w14:paraId="3D632C61" w14:textId="77777777" w:rsidR="007B4A91" w:rsidRDefault="007B003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118610A" w:rsidR="007B4A91" w:rsidRDefault="00544E3D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nswer :</w:t>
      </w:r>
      <w:proofErr w:type="gramEnd"/>
      <w:r>
        <w:rPr>
          <w:sz w:val="28"/>
          <w:szCs w:val="28"/>
        </w:rPr>
        <w:t xml:space="preserve"> The game doesn’t have a story. It is a battle royale game </w:t>
      </w:r>
    </w:p>
    <w:p w14:paraId="6102F988" w14:textId="77777777" w:rsidR="007B4A91" w:rsidRDefault="007B003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08C7E053" w:rsidR="007B4A91" w:rsidRDefault="00544E3D" w:rsidP="00544E3D">
      <w:pPr>
        <w:rPr>
          <w:sz w:val="28"/>
          <w:szCs w:val="28"/>
        </w:rPr>
      </w:pPr>
      <w:r>
        <w:rPr>
          <w:sz w:val="28"/>
          <w:szCs w:val="28"/>
        </w:rPr>
        <w:tab/>
        <w:t>where a player has to eliminate other players.</w:t>
      </w:r>
    </w:p>
    <w:p w14:paraId="0AE3FDBE" w14:textId="77777777" w:rsidR="007B4A91" w:rsidRDefault="007B003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B003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9836AF9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5A5CD41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5F78CE0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EFC605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4B3BFA2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78C7D18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808314A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33A7BBF0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10753366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5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44E1C532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99F5E41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6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456F54B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3D3ED5E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7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269EF1E0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6C5274E9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layer </w:t>
            </w:r>
            <w:r>
              <w:rPr>
                <w:sz w:val="28"/>
                <w:szCs w:val="28"/>
              </w:rPr>
              <w:t>8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3AB1E808" w:rsidR="007B4A91" w:rsidRDefault="00544E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hrough the canvas and eliminate other players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7B4814E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unta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129FD12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AA0C2B5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ge 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496842E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20360FC2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D597C01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67EB802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CF6FB0C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5BFA214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A09B62D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A6C0016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619ECCBD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3B3BFCA6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24215A2F" w:rsidR="007B4A91" w:rsidRDefault="00544E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047836A9" w:rsidR="00556965" w:rsidRDefault="00B33231">
      <w:r>
        <w:rPr>
          <w:noProof/>
        </w:rPr>
        <w:lastRenderedPageBreak/>
        <w:drawing>
          <wp:inline distT="0" distB="0" distL="0" distR="0" wp14:anchorId="4E626853" wp14:editId="752FA430">
            <wp:extent cx="5943600" cy="3385820"/>
            <wp:effectExtent l="0" t="0" r="0" b="5080"/>
            <wp:docPr id="1" name="Picture 1" descr="surviv.io - 2d battle royale gam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urviv.io - 2d battle royale gam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21DFCA9F" w14:textId="77777777" w:rsidR="00B33231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770426F3" w14:textId="51333740" w:rsidR="00B33231" w:rsidRDefault="00B33231">
      <w:pPr>
        <w:rPr>
          <w:sz w:val="28"/>
          <w:szCs w:val="28"/>
        </w:rPr>
      </w:pPr>
      <w:r>
        <w:rPr>
          <w:sz w:val="28"/>
          <w:szCs w:val="28"/>
        </w:rPr>
        <w:t xml:space="preserve">Answer: Levels Up as soon as a player eliminates another player. Rewards </w:t>
      </w:r>
      <w:r w:rsidR="007B0037">
        <w:rPr>
          <w:sz w:val="28"/>
          <w:szCs w:val="28"/>
        </w:rPr>
        <w:t>like coins with each win and etc.</w:t>
      </w:r>
      <w:r w:rsidR="00556965">
        <w:rPr>
          <w:sz w:val="28"/>
          <w:szCs w:val="28"/>
        </w:rPr>
        <w:t xml:space="preserve">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44E3D"/>
    <w:rsid w:val="00556965"/>
    <w:rsid w:val="007B0037"/>
    <w:rsid w:val="007B4A91"/>
    <w:rsid w:val="00B33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295</Words>
  <Characters>168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yan Mittal</cp:lastModifiedBy>
  <cp:revision>3</cp:revision>
  <dcterms:created xsi:type="dcterms:W3CDTF">2021-03-18T05:03:00Z</dcterms:created>
  <dcterms:modified xsi:type="dcterms:W3CDTF">2021-06-14T08:14:00Z</dcterms:modified>
</cp:coreProperties>
</file>